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7EF84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szCs w:val="20"/>
        </w:rPr>
      </w:pPr>
      <w:bookmarkStart w:id="0" w:name="_heading=h.gjdgxs" w:colFirst="0" w:colLast="0"/>
      <w:bookmarkStart w:id="1" w:name="_GoBack"/>
      <w:bookmarkEnd w:id="0"/>
      <w:bookmarkEnd w:id="1"/>
    </w:p>
    <w:p w14:paraId="2A0C7385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3AB8839E" w14:textId="77777777" w:rsidR="007515E4" w:rsidRDefault="00B85B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[DATE]</w:t>
      </w:r>
    </w:p>
    <w:p w14:paraId="539E171E" w14:textId="77777777" w:rsidR="007515E4" w:rsidRDefault="007515E4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</w:p>
    <w:p w14:paraId="72E9C81D" w14:textId="77777777" w:rsidR="007515E4" w:rsidRDefault="007515E4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</w:p>
    <w:p w14:paraId="0DAF0829" w14:textId="77777777" w:rsidR="007515E4" w:rsidRDefault="00B85B92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</w:pPr>
      <w:r>
        <w:t>Contact Name</w:t>
      </w:r>
    </w:p>
    <w:p w14:paraId="0ED8B7AF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Address</w:t>
      </w:r>
    </w:p>
    <w:p w14:paraId="2B0B5D30" w14:textId="77777777" w:rsidR="007515E4" w:rsidRDefault="00B85B92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</w:pPr>
      <w:r>
        <w:t>Address2</w:t>
      </w:r>
    </w:p>
    <w:p w14:paraId="6E02BF25" w14:textId="77777777" w:rsidR="007515E4" w:rsidRDefault="00B85B92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</w:pPr>
      <w:r>
        <w:t>Country</w:t>
      </w:r>
      <w:r>
        <w:tab/>
      </w:r>
    </w:p>
    <w:p w14:paraId="7A6BDDEE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City /Province</w:t>
      </w:r>
    </w:p>
    <w:p w14:paraId="172DFE75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Postal Code</w:t>
      </w:r>
    </w:p>
    <w:p w14:paraId="5A877FE1" w14:textId="77777777" w:rsidR="007515E4" w:rsidRDefault="007515E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1B41CF7B" w14:textId="77777777" w:rsidR="007515E4" w:rsidRDefault="007515E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46C15502" w14:textId="77777777" w:rsidR="007515E4" w:rsidRDefault="007515E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</w:p>
    <w:p w14:paraId="01E717D4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b/>
          <w:color w:val="000000"/>
        </w:rPr>
      </w:pPr>
      <w:r>
        <w:rPr>
          <w:b/>
          <w:color w:val="000000"/>
        </w:rPr>
        <w:t xml:space="preserve">RE: FINAL REMINDER – TERMS AND PRICING </w:t>
      </w:r>
    </w:p>
    <w:p w14:paraId="1989DB49" w14:textId="77777777" w:rsidR="007515E4" w:rsidRDefault="007515E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="Arial" w:eastAsia="Arial" w:hAnsi="Arial" w:cs="Arial"/>
          <w:color w:val="000000"/>
          <w:sz w:val="20"/>
          <w:szCs w:val="20"/>
        </w:rPr>
      </w:pPr>
    </w:p>
    <w:p w14:paraId="58AE4CFF" w14:textId="77777777" w:rsidR="007515E4" w:rsidRDefault="007515E4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</w:p>
    <w:p w14:paraId="31CCBC70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Dear [CONTACT NAME],</w:t>
      </w:r>
    </w:p>
    <w:p w14:paraId="1665DA73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5C7A255F" w14:textId="77777777" w:rsidR="007515E4" w:rsidRDefault="00B85B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The pricing conditions, as well as the terms, on this quotation</w:t>
      </w:r>
      <w:r w:rsidR="006455B5">
        <w:rPr>
          <w:lang w:val="en-GB"/>
        </w:rPr>
        <w:t xml:space="preserve">, </w:t>
      </w:r>
      <w:r>
        <w:t>are guaranteed as quoted for [NUMBER OF DAYS] days.</w:t>
      </w:r>
    </w:p>
    <w:p w14:paraId="54F8A52C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61E565E5" w14:textId="77777777" w:rsidR="007515E4" w:rsidRDefault="00B85B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If you decide to use our </w:t>
      </w:r>
      <w:r>
        <w:rPr>
          <w:color w:val="000000"/>
        </w:rPr>
        <w:t>[PRODUCT/SERVICE]</w:t>
      </w:r>
      <w:r>
        <w:t xml:space="preserve">, please let us know as soon as possible. Prices will then be locked in, and we will commence with the pricing regarding the moving forward of this transaction. </w:t>
      </w:r>
    </w:p>
    <w:p w14:paraId="3882E506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1098E110" w14:textId="77777777" w:rsidR="007515E4" w:rsidRDefault="00B85B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In the event you want a different </w:t>
      </w:r>
      <w:r>
        <w:rPr>
          <w:color w:val="000000"/>
        </w:rPr>
        <w:t>[PRODUCT/SERVICE]</w:t>
      </w:r>
      <w:r>
        <w:t xml:space="preserve"> than is described in our quotation, we will arrange this for you as you wish and give you an appropriately revised quotation.</w:t>
      </w:r>
    </w:p>
    <w:p w14:paraId="53FEDA09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72FF6016" w14:textId="77777777" w:rsidR="007515E4" w:rsidRDefault="00B85B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hould you have any uncertainties regarding pricing</w:t>
      </w:r>
      <w:r w:rsidR="006455B5">
        <w:rPr>
          <w:lang w:val="en-GB"/>
        </w:rPr>
        <w:t xml:space="preserve">, </w:t>
      </w:r>
      <w:r>
        <w:t xml:space="preserve">please let me know. I can extend the terms and prices on the quotation for you, for [NUMBER] days. Should our suppliers raise their own </w:t>
      </w:r>
      <w:r w:rsidR="006455B5">
        <w:t xml:space="preserve">prices to us during the time </w:t>
      </w:r>
      <w:r>
        <w:t>you hav</w:t>
      </w:r>
      <w:r w:rsidR="006455B5">
        <w:rPr>
          <w:lang w:val="en-GB"/>
        </w:rPr>
        <w:t>e</w:t>
      </w:r>
      <w:r>
        <w:t xml:space="preserve"> already purchased, we will absorb the difference so you are not affected.</w:t>
      </w:r>
    </w:p>
    <w:p w14:paraId="4A161D82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4D76E542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6545F76E" w14:textId="77777777" w:rsidR="007515E4" w:rsidRDefault="00B85B9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Sincerely,</w:t>
      </w:r>
    </w:p>
    <w:p w14:paraId="48322ABA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479DED66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10A93501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46631DC3" w14:textId="77777777" w:rsidR="007515E4" w:rsidRDefault="007515E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637996BB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</w:pPr>
      <w:r>
        <w:t>[NAME]</w:t>
      </w:r>
    </w:p>
    <w:p w14:paraId="4A987C6B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[TITLE]</w:t>
      </w:r>
    </w:p>
    <w:p w14:paraId="56E9F1B5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>[CONTACT DETAILS]</w:t>
      </w:r>
    </w:p>
    <w:p w14:paraId="67EA889D" w14:textId="77777777" w:rsidR="007515E4" w:rsidRDefault="00B85B92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color w:val="000000"/>
        </w:rPr>
      </w:pPr>
      <w:r>
        <w:rPr>
          <w:color w:val="000000"/>
        </w:rPr>
        <w:t xml:space="preserve">[COMPANY EMAIL] </w:t>
      </w:r>
    </w:p>
    <w:sectPr w:rsidR="007515E4" w:rsidSect="007515E4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3B100" w14:textId="77777777" w:rsidR="00B85B92" w:rsidRDefault="00B85B92" w:rsidP="007515E4">
      <w:r>
        <w:separator/>
      </w:r>
    </w:p>
  </w:endnote>
  <w:endnote w:type="continuationSeparator" w:id="0">
    <w:p w14:paraId="75569DF7" w14:textId="77777777" w:rsidR="00B85B92" w:rsidRDefault="00B85B92" w:rsidP="00751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EACBF" w14:textId="77777777" w:rsidR="007515E4" w:rsidRDefault="00B85B92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b/>
        <w:color w:val="000000"/>
      </w:rPr>
    </w:pPr>
    <w:r>
      <w:rPr>
        <w:b/>
        <w:color w:val="000000"/>
      </w:rPr>
      <w:t xml:space="preserve">[YOUR COMPANY NAME] </w:t>
    </w:r>
  </w:p>
  <w:p w14:paraId="1FB5D130" w14:textId="77777777" w:rsidR="007515E4" w:rsidRDefault="00B85B92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 xml:space="preserve">[YOUR COMPLETE ADDRESS] </w:t>
    </w:r>
  </w:p>
  <w:p w14:paraId="1D26E1F3" w14:textId="77777777" w:rsidR="007515E4" w:rsidRDefault="00B85B92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00"/>
      </w:rPr>
    </w:pPr>
    <w:r>
      <w:rPr>
        <w:color w:val="000000"/>
      </w:rPr>
      <w:t>Tel: [CONTACT DETAILS] / Email: [EMAIL ADDRESS]</w:t>
    </w:r>
  </w:p>
  <w:p w14:paraId="77B6F400" w14:textId="77777777" w:rsidR="007515E4" w:rsidRDefault="006F6A37">
    <w:pPr>
      <w:pBdr>
        <w:top w:val="nil"/>
        <w:left w:val="nil"/>
        <w:bottom w:val="nil"/>
        <w:right w:val="nil"/>
        <w:between w:val="nil"/>
      </w:pBdr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color w:val="0000FF"/>
        <w:u w:val="single"/>
      </w:rPr>
    </w:pPr>
    <w:hyperlink r:id="rId1">
      <w:r w:rsidR="00B85B92">
        <w:rPr>
          <w:color w:val="0000FF"/>
          <w:u w:val="single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B9D45" w14:textId="77777777" w:rsidR="00B85B92" w:rsidRDefault="00B85B92" w:rsidP="007515E4">
      <w:r>
        <w:separator/>
      </w:r>
    </w:p>
  </w:footnote>
  <w:footnote w:type="continuationSeparator" w:id="0">
    <w:p w14:paraId="64EA0FC1" w14:textId="77777777" w:rsidR="00B85B92" w:rsidRDefault="00B85B92" w:rsidP="007515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TEwM7UwsjC1NDFX0lEKTi0uzszPAykwrAUAQhD4DywAAAA="/>
    <w:docVar w:name="Description" w:val="0"/>
    <w:docVar w:name="Excerpt" w:val="The pricing conditions, as well as the terms, on this quotation are guaranteed be as quoted for [NUMBER OF DAYS] days."/>
    <w:docVar w:name="Tags" w:val="business documents, entrepreneurship, entrepreneur, guideline, checklist, final reminder for terms and pricing goods for a limited time template, final reminder for terms and pricing goods for a limited time example, how to create a final reminder for terms and pricing goods for a limited time letter, what is a final reminder for terms and pricing goods for a limited time letter"/>
  </w:docVars>
  <w:rsids>
    <w:rsidRoot w:val="007515E4"/>
    <w:rsid w:val="006455B5"/>
    <w:rsid w:val="006F6A37"/>
    <w:rsid w:val="007019ED"/>
    <w:rsid w:val="007515E4"/>
    <w:rsid w:val="00855E71"/>
    <w:rsid w:val="00B85B92"/>
    <w:rsid w:val="00DA1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27A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15E4"/>
  </w:style>
  <w:style w:type="paragraph" w:styleId="Heading1">
    <w:name w:val="heading 1"/>
    <w:basedOn w:val="Normal1"/>
    <w:next w:val="Normal1"/>
    <w:rsid w:val="007515E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7515E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7515E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7515E4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rsid w:val="007515E4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7515E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515E4"/>
  </w:style>
  <w:style w:type="paragraph" w:styleId="Title">
    <w:name w:val="Title"/>
    <w:basedOn w:val="Normal1"/>
    <w:next w:val="Normal1"/>
    <w:rsid w:val="007515E4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rsid w:val="007515E4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</w:rPr>
  </w:style>
  <w:style w:type="paragraph" w:styleId="Header">
    <w:name w:val="header"/>
    <w:basedOn w:val="Normal"/>
    <w:qFormat/>
    <w:rsid w:val="007515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rsid w:val="007515E4"/>
    <w:pPr>
      <w:tabs>
        <w:tab w:val="center" w:pos="4320"/>
        <w:tab w:val="right" w:pos="8640"/>
      </w:tabs>
    </w:pPr>
  </w:style>
  <w:style w:type="character" w:styleId="Hyperlink">
    <w:name w:val="Hyperlink"/>
    <w:qFormat/>
    <w:rsid w:val="007515E4"/>
    <w:rPr>
      <w:color w:val="0000FF"/>
      <w:u w:val="single"/>
      <w:rtl w:val="0"/>
    </w:rPr>
  </w:style>
  <w:style w:type="paragraph" w:styleId="Subtitle">
    <w:name w:val="Subtitle"/>
    <w:basedOn w:val="Normal"/>
    <w:next w:val="Normal"/>
    <w:rsid w:val="007515E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CiT27xu1IN8WRF9V2lPWZpEQWiA==">AMUW2mVHiRqavZEF6+Zar0uzvPMxs7hud/si4ggv3fXqM6Fxsju8rziepqYy3YlD9wbUA6ZFMUL90bYJx4cEtcuhA9+QjcACnoUMIsFkRRvs8jLzJ2k38ZhFzIsQVv/xn7cnvpj1oJY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827</Characters>
  <Application>Microsoft Office Word</Application>
  <DocSecurity>0</DocSecurity>
  <Lines>44</Lines>
  <Paragraphs>18</Paragraphs>
  <ScaleCrop>false</ScaleCrop>
  <Manager/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01T09:08:00Z</dcterms:created>
  <dcterms:modified xsi:type="dcterms:W3CDTF">2019-10-21T19:17:00Z</dcterms:modified>
  <cp:category/>
</cp:coreProperties>
</file>